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88C08" w14:textId="77777777" w:rsidR="00A42508" w:rsidRDefault="00A42508" w:rsidP="003B0A67">
      <w:pPr>
        <w:rPr>
          <w:b/>
          <w:u w:val="single"/>
        </w:rPr>
      </w:pPr>
      <w:r>
        <w:rPr>
          <w:b/>
          <w:u w:val="single"/>
        </w:rPr>
        <w:t>Alumni Career Coaches Will:</w:t>
      </w:r>
    </w:p>
    <w:p w14:paraId="3B60F81B" w14:textId="77777777" w:rsidR="00C23EEB" w:rsidRDefault="00A42508" w:rsidP="00A42508">
      <w:pPr>
        <w:pStyle w:val="ListParagraph"/>
        <w:numPr>
          <w:ilvl w:val="0"/>
          <w:numId w:val="1"/>
        </w:numPr>
      </w:pPr>
      <w:r>
        <w:t xml:space="preserve">Offer </w:t>
      </w:r>
      <w:r w:rsidR="00DA228C">
        <w:t>University of Denver</w:t>
      </w:r>
      <w:r w:rsidR="00C23EEB">
        <w:t xml:space="preserve"> alumni one free intake appointment</w:t>
      </w:r>
      <w:r w:rsidR="00B35565">
        <w:t xml:space="preserve"> of at least 15 minutes</w:t>
      </w:r>
    </w:p>
    <w:p w14:paraId="121AFE8D" w14:textId="77777777" w:rsidR="00A42508" w:rsidRDefault="00C23EEB" w:rsidP="00A42508">
      <w:pPr>
        <w:pStyle w:val="ListParagraph"/>
        <w:numPr>
          <w:ilvl w:val="0"/>
          <w:numId w:val="1"/>
        </w:numPr>
      </w:pPr>
      <w:r>
        <w:t xml:space="preserve">Offer </w:t>
      </w:r>
      <w:r w:rsidR="00DA228C">
        <w:t>University of Denver</w:t>
      </w:r>
      <w:r>
        <w:t xml:space="preserve"> a</w:t>
      </w:r>
      <w:r w:rsidR="00A42508">
        <w:t>lumni clients</w:t>
      </w:r>
      <w:r>
        <w:t xml:space="preserve"> a discount of at least 20% off their standard rate</w:t>
      </w:r>
    </w:p>
    <w:p w14:paraId="30A4196D" w14:textId="77777777" w:rsidR="00A42508" w:rsidRDefault="00DA228C" w:rsidP="00A42508">
      <w:pPr>
        <w:pStyle w:val="ListParagraph"/>
        <w:numPr>
          <w:ilvl w:val="0"/>
          <w:numId w:val="1"/>
        </w:numPr>
      </w:pPr>
      <w:r>
        <w:t>Provide DU</w:t>
      </w:r>
      <w:r w:rsidR="00A42508">
        <w:t xml:space="preserve"> with a professional bio and photo, including background, areas of expertise, geographic region, website links and contact information</w:t>
      </w:r>
    </w:p>
    <w:p w14:paraId="227038E6" w14:textId="600B7FB4" w:rsidR="00C23EEB" w:rsidRDefault="00C23EEB" w:rsidP="00A42508">
      <w:pPr>
        <w:pStyle w:val="ListParagraph"/>
        <w:numPr>
          <w:ilvl w:val="0"/>
          <w:numId w:val="1"/>
        </w:numPr>
      </w:pPr>
      <w:r>
        <w:t>Present a Professi</w:t>
      </w:r>
      <w:r w:rsidR="00DA228C">
        <w:t>onal Development webinar in 202</w:t>
      </w:r>
      <w:r w:rsidR="007B07BE">
        <w:t>1</w:t>
      </w:r>
      <w:r w:rsidR="00DC4638">
        <w:t>/</w:t>
      </w:r>
      <w:r w:rsidR="00DA228C">
        <w:t>202</w:t>
      </w:r>
      <w:r w:rsidR="007B07BE">
        <w:t>2</w:t>
      </w:r>
      <w:r>
        <w:t xml:space="preserve"> </w:t>
      </w:r>
      <w:r w:rsidR="00B35565">
        <w:t>as requested</w:t>
      </w:r>
      <w:r w:rsidR="002A02F8">
        <w:t xml:space="preserve"> by Alumni Career &amp; Professional Development staff with the </w:t>
      </w:r>
      <w:r>
        <w:t>topic de</w:t>
      </w:r>
      <w:r w:rsidR="00DC4638">
        <w:t>termined</w:t>
      </w:r>
      <w:r w:rsidR="00DA228C">
        <w:t xml:space="preserve"> in consultation with DU</w:t>
      </w:r>
      <w:r>
        <w:t xml:space="preserve"> staff</w:t>
      </w:r>
    </w:p>
    <w:p w14:paraId="4643A247" w14:textId="2CF9DDDA" w:rsidR="00E072AF" w:rsidRPr="001D4D47" w:rsidRDefault="00E072AF" w:rsidP="00A42508">
      <w:pPr>
        <w:pStyle w:val="ListParagraph"/>
        <w:numPr>
          <w:ilvl w:val="0"/>
          <w:numId w:val="1"/>
        </w:numPr>
      </w:pPr>
      <w:r w:rsidRPr="001D4D47">
        <w:t>Provide up to two resume</w:t>
      </w:r>
      <w:r w:rsidR="002A02F8">
        <w:t>/cover letter/Link</w:t>
      </w:r>
      <w:bookmarkStart w:id="0" w:name="_GoBack"/>
      <w:bookmarkEnd w:id="0"/>
      <w:r w:rsidR="002A02F8">
        <w:t>edIn profile</w:t>
      </w:r>
      <w:r w:rsidRPr="001D4D47">
        <w:t xml:space="preserve"> reviews with recommended edits per month for DU alumni</w:t>
      </w:r>
      <w:r w:rsidR="00B35565" w:rsidRPr="001D4D47">
        <w:t xml:space="preserve"> as requested by the Alum</w:t>
      </w:r>
      <w:r w:rsidR="00FB729C" w:rsidRPr="001D4D47">
        <w:t>n</w:t>
      </w:r>
      <w:r w:rsidR="00B35565" w:rsidRPr="001D4D47">
        <w:t>i Career &amp; Professional Development staff</w:t>
      </w:r>
    </w:p>
    <w:p w14:paraId="2BB545A7" w14:textId="77777777" w:rsidR="00A42508" w:rsidRDefault="00DA228C" w:rsidP="00A42508">
      <w:pPr>
        <w:pStyle w:val="ListParagraph"/>
        <w:numPr>
          <w:ilvl w:val="0"/>
          <w:numId w:val="1"/>
        </w:numPr>
      </w:pPr>
      <w:r>
        <w:t>Track their DU</w:t>
      </w:r>
      <w:r w:rsidR="00A42508">
        <w:t xml:space="preserve"> </w:t>
      </w:r>
      <w:r>
        <w:t>alumni clients and provide DU</w:t>
      </w:r>
      <w:r w:rsidR="00A42508">
        <w:t xml:space="preserve"> with a list of these clients quarterly</w:t>
      </w:r>
      <w:r>
        <w:t xml:space="preserve"> in order to allow DU</w:t>
      </w:r>
      <w:r w:rsidR="00837FFC">
        <w:t xml:space="preserve"> to assess the program and its utility and success</w:t>
      </w:r>
    </w:p>
    <w:p w14:paraId="643DD28F" w14:textId="66D485D2" w:rsidR="00A42508" w:rsidRDefault="00A42508" w:rsidP="00A42508">
      <w:pPr>
        <w:pStyle w:val="ListParagraph"/>
        <w:numPr>
          <w:ilvl w:val="0"/>
          <w:numId w:val="1"/>
        </w:numPr>
      </w:pPr>
      <w:r>
        <w:t>Maintain a website for their coaching business</w:t>
      </w:r>
    </w:p>
    <w:p w14:paraId="021EB258" w14:textId="5B3CE384" w:rsidR="001D4D47" w:rsidRPr="001D4D47" w:rsidRDefault="001D4D47" w:rsidP="00A42508">
      <w:pPr>
        <w:pStyle w:val="ListParagraph"/>
        <w:numPr>
          <w:ilvl w:val="0"/>
          <w:numId w:val="1"/>
        </w:numPr>
      </w:pPr>
      <w:r w:rsidRPr="001D4D47">
        <w:t>Not perform job-search functions (i.e. writing resumes, cover letters) for their</w:t>
      </w:r>
      <w:r w:rsidR="00F65CE3">
        <w:t xml:space="preserve"> DU</w:t>
      </w:r>
      <w:r w:rsidRPr="001D4D47">
        <w:t xml:space="preserve"> clients</w:t>
      </w:r>
      <w:r w:rsidR="00F65CE3">
        <w:t xml:space="preserve"> outside of resume</w:t>
      </w:r>
      <w:r w:rsidR="002A02F8">
        <w:t xml:space="preserve">/cover letter/LinkedIn </w:t>
      </w:r>
      <w:proofErr w:type="spellStart"/>
      <w:r w:rsidR="002A02F8">
        <w:t>profie</w:t>
      </w:r>
      <w:proofErr w:type="spellEnd"/>
      <w:r w:rsidR="00F65CE3">
        <w:t xml:space="preserve"> reviews unless Participant and the DU client agree </w:t>
      </w:r>
      <w:r w:rsidR="002A02F8">
        <w:t>separately to do so</w:t>
      </w:r>
    </w:p>
    <w:p w14:paraId="1829511A" w14:textId="595F2521" w:rsidR="00C23EEB" w:rsidRDefault="001D4D47" w:rsidP="00A42508">
      <w:pPr>
        <w:pStyle w:val="ListParagraph"/>
        <w:numPr>
          <w:ilvl w:val="0"/>
          <w:numId w:val="1"/>
        </w:numPr>
      </w:pPr>
      <w:r>
        <w:t>N</w:t>
      </w:r>
      <w:r w:rsidR="00C23EEB">
        <w:t xml:space="preserve">ot malign </w:t>
      </w:r>
      <w:r w:rsidR="00DA228C">
        <w:t>DU</w:t>
      </w:r>
      <w:r w:rsidR="00C23EEB">
        <w:t xml:space="preserve"> or associated entities or individuals in their coaching sessions</w:t>
      </w:r>
    </w:p>
    <w:p w14:paraId="04191F67" w14:textId="1FF18FF4" w:rsidR="00771274" w:rsidRDefault="00771274" w:rsidP="00A42508">
      <w:pPr>
        <w:pStyle w:val="ListParagraph"/>
        <w:numPr>
          <w:ilvl w:val="0"/>
          <w:numId w:val="1"/>
        </w:numPr>
      </w:pPr>
      <w:r>
        <w:t xml:space="preserve">Sign an Alumni Career Coach agreement outlining these terms </w:t>
      </w:r>
      <w:r w:rsidR="00E072AF">
        <w:t>before</w:t>
      </w:r>
      <w:r>
        <w:t xml:space="preserve"> being listed </w:t>
      </w:r>
      <w:r w:rsidR="00B35565">
        <w:t>on the website</w:t>
      </w:r>
    </w:p>
    <w:p w14:paraId="52D6546F" w14:textId="77777777" w:rsidR="00A42508" w:rsidRDefault="00A42508" w:rsidP="00A42508"/>
    <w:p w14:paraId="03721200" w14:textId="3507B987" w:rsidR="00A42508" w:rsidRDefault="00B35565" w:rsidP="00A42508">
      <w:pPr>
        <w:rPr>
          <w:b/>
          <w:u w:val="single"/>
        </w:rPr>
      </w:pPr>
      <w:r>
        <w:rPr>
          <w:b/>
          <w:u w:val="single"/>
        </w:rPr>
        <w:t xml:space="preserve">Alumni </w:t>
      </w:r>
      <w:r w:rsidR="00A42508">
        <w:rPr>
          <w:b/>
          <w:u w:val="single"/>
        </w:rPr>
        <w:t>Career and Professional Development Will:</w:t>
      </w:r>
    </w:p>
    <w:p w14:paraId="4A293E26" w14:textId="77777777" w:rsidR="00A42508" w:rsidRDefault="00A42508" w:rsidP="00A42508">
      <w:pPr>
        <w:pStyle w:val="ListParagraph"/>
        <w:numPr>
          <w:ilvl w:val="0"/>
          <w:numId w:val="1"/>
        </w:numPr>
      </w:pPr>
      <w:r>
        <w:t>Screen and vet all potential alumni career coaches</w:t>
      </w:r>
    </w:p>
    <w:p w14:paraId="2B4221D4" w14:textId="468417DE" w:rsidR="00A42508" w:rsidRDefault="00A42508" w:rsidP="00A42508">
      <w:pPr>
        <w:pStyle w:val="ListParagraph"/>
        <w:numPr>
          <w:ilvl w:val="0"/>
          <w:numId w:val="1"/>
        </w:numPr>
      </w:pPr>
      <w:r>
        <w:t xml:space="preserve">List alumni career coaches </w:t>
      </w:r>
      <w:r w:rsidR="008339F0">
        <w:t>on</w:t>
      </w:r>
      <w:r>
        <w:t xml:space="preserve"> the </w:t>
      </w:r>
      <w:r w:rsidR="00B35565">
        <w:t xml:space="preserve">DU career </w:t>
      </w:r>
      <w:r>
        <w:t xml:space="preserve">website </w:t>
      </w:r>
    </w:p>
    <w:p w14:paraId="023F90D0" w14:textId="77777777" w:rsidR="00B35565" w:rsidRDefault="00B35565" w:rsidP="00A42508">
      <w:pPr>
        <w:pStyle w:val="ListParagraph"/>
        <w:numPr>
          <w:ilvl w:val="0"/>
          <w:numId w:val="1"/>
        </w:numPr>
      </w:pPr>
      <w:r>
        <w:t>Include a link to the list of alumni career coaches once per year in the Alumni Career &amp; Professional Development newsletter</w:t>
      </w:r>
    </w:p>
    <w:p w14:paraId="5BA3279E" w14:textId="77777777" w:rsidR="00837FFC" w:rsidRDefault="00837FFC" w:rsidP="00A42508">
      <w:pPr>
        <w:pStyle w:val="ListParagraph"/>
        <w:numPr>
          <w:ilvl w:val="0"/>
          <w:numId w:val="1"/>
        </w:numPr>
      </w:pPr>
      <w:r>
        <w:t>Market the program through other channels (i.e. social media) as appropriate</w:t>
      </w:r>
    </w:p>
    <w:p w14:paraId="1D33D11D" w14:textId="77777777" w:rsidR="00A42508" w:rsidRDefault="00A42508" w:rsidP="00A42508">
      <w:pPr>
        <w:pStyle w:val="ListParagraph"/>
        <w:numPr>
          <w:ilvl w:val="0"/>
          <w:numId w:val="1"/>
        </w:numPr>
      </w:pPr>
      <w:r>
        <w:t>Provide alumni career coaches with priority consideration during Alumni Career Webinar scheduling</w:t>
      </w:r>
    </w:p>
    <w:p w14:paraId="67EA018D" w14:textId="77777777" w:rsidR="00A42508" w:rsidRDefault="00A42508" w:rsidP="00A42508">
      <w:pPr>
        <w:pStyle w:val="ListParagraph"/>
        <w:numPr>
          <w:ilvl w:val="0"/>
          <w:numId w:val="1"/>
        </w:numPr>
      </w:pPr>
      <w:r>
        <w:t>Survey alumni clients regarding their experiences with alumni career coaches</w:t>
      </w:r>
      <w:r w:rsidR="00B35565">
        <w:t xml:space="preserve"> and share with the coaches as appropriate</w:t>
      </w:r>
    </w:p>
    <w:p w14:paraId="174A6B05" w14:textId="77777777" w:rsidR="00A42508" w:rsidRDefault="00A42508" w:rsidP="00A42508">
      <w:pPr>
        <w:pStyle w:val="ListParagraph"/>
        <w:numPr>
          <w:ilvl w:val="0"/>
          <w:numId w:val="1"/>
        </w:numPr>
      </w:pPr>
      <w:r>
        <w:t>Reserve the right to remove alumni career coaches from the directory at their discretion</w:t>
      </w:r>
    </w:p>
    <w:p w14:paraId="1CF86EC4" w14:textId="77777777" w:rsidR="00A42508" w:rsidRDefault="00A42508" w:rsidP="00A42508"/>
    <w:p w14:paraId="01BE27C7" w14:textId="2B7CF616" w:rsidR="00A42508" w:rsidRDefault="00B35565" w:rsidP="00A42508">
      <w:pPr>
        <w:rPr>
          <w:b/>
          <w:u w:val="single"/>
        </w:rPr>
      </w:pPr>
      <w:r>
        <w:rPr>
          <w:b/>
          <w:u w:val="single"/>
        </w:rPr>
        <w:t xml:space="preserve">Alumni </w:t>
      </w:r>
      <w:r w:rsidR="00A42508">
        <w:rPr>
          <w:b/>
          <w:u w:val="single"/>
        </w:rPr>
        <w:t>Career and Professional Development Will Not:</w:t>
      </w:r>
    </w:p>
    <w:p w14:paraId="7708B736" w14:textId="77777777" w:rsidR="00A42508" w:rsidRDefault="00A42508" w:rsidP="00A42508">
      <w:pPr>
        <w:pStyle w:val="ListParagraph"/>
        <w:numPr>
          <w:ilvl w:val="0"/>
          <w:numId w:val="1"/>
        </w:numPr>
      </w:pPr>
      <w:r>
        <w:t>Provide alumni career coaches with a list of alumni and/or alumni contact information</w:t>
      </w:r>
    </w:p>
    <w:p w14:paraId="24697C1F" w14:textId="77777777" w:rsidR="00771274" w:rsidRDefault="00771274" w:rsidP="00A42508">
      <w:pPr>
        <w:pStyle w:val="ListParagraph"/>
        <w:numPr>
          <w:ilvl w:val="0"/>
          <w:numId w:val="1"/>
        </w:numPr>
      </w:pPr>
      <w:r>
        <w:t>Set or provide rate details, other than discount information</w:t>
      </w:r>
    </w:p>
    <w:p w14:paraId="7DCB7239" w14:textId="0130B7D9" w:rsidR="00771274" w:rsidRPr="00A42508" w:rsidRDefault="00B35565" w:rsidP="00A42508">
      <w:pPr>
        <w:pStyle w:val="ListParagraph"/>
        <w:numPr>
          <w:ilvl w:val="0"/>
          <w:numId w:val="1"/>
        </w:numPr>
      </w:pPr>
      <w:r>
        <w:t>R</w:t>
      </w:r>
      <w:r w:rsidR="00771274">
        <w:t>ecommend specific providers</w:t>
      </w:r>
    </w:p>
    <w:p w14:paraId="00E9E10F" w14:textId="77777777" w:rsidR="00A42508" w:rsidRDefault="00A42508" w:rsidP="00A42508"/>
    <w:p w14:paraId="276BA2BD" w14:textId="36B3D354" w:rsidR="00A42508" w:rsidRPr="00771274" w:rsidRDefault="00771274" w:rsidP="003B0A67">
      <w:pPr>
        <w:rPr>
          <w:b/>
        </w:rPr>
      </w:pPr>
      <w:r>
        <w:rPr>
          <w:b/>
        </w:rPr>
        <w:t>Please note that this is a fee-based o</w:t>
      </w:r>
      <w:r w:rsidR="008339F0">
        <w:rPr>
          <w:b/>
        </w:rPr>
        <w:t>ffering incentivized for the DU</w:t>
      </w:r>
      <w:r>
        <w:rPr>
          <w:b/>
        </w:rPr>
        <w:t xml:space="preserve"> community. Alumni career coaches participating in the program a</w:t>
      </w:r>
      <w:r w:rsidR="008339F0">
        <w:rPr>
          <w:b/>
        </w:rPr>
        <w:t>re in no way affiliated with DU</w:t>
      </w:r>
      <w:r>
        <w:rPr>
          <w:b/>
        </w:rPr>
        <w:t xml:space="preserve">, the Office of Alumni </w:t>
      </w:r>
      <w:r w:rsidR="008339F0">
        <w:rPr>
          <w:b/>
        </w:rPr>
        <w:t xml:space="preserve">Relations, </w:t>
      </w:r>
      <w:r>
        <w:rPr>
          <w:b/>
        </w:rPr>
        <w:t xml:space="preserve">or </w:t>
      </w:r>
      <w:r w:rsidR="008339F0">
        <w:rPr>
          <w:b/>
        </w:rPr>
        <w:t xml:space="preserve">Alumni </w:t>
      </w:r>
      <w:r>
        <w:rPr>
          <w:b/>
        </w:rPr>
        <w:t>Career and Professional Development.  These professionals are independent contractors and are not bein</w:t>
      </w:r>
      <w:r w:rsidR="008339F0">
        <w:rPr>
          <w:b/>
        </w:rPr>
        <w:t>g compensated or retained by DU</w:t>
      </w:r>
      <w:r>
        <w:rPr>
          <w:b/>
        </w:rPr>
        <w:t>, the Office of Alumni Relations</w:t>
      </w:r>
      <w:r w:rsidR="00E072AF">
        <w:rPr>
          <w:b/>
        </w:rPr>
        <w:t>,</w:t>
      </w:r>
      <w:r>
        <w:rPr>
          <w:b/>
        </w:rPr>
        <w:t xml:space="preserve"> </w:t>
      </w:r>
      <w:r w:rsidR="008339F0">
        <w:rPr>
          <w:b/>
        </w:rPr>
        <w:t>or Alumni Career &amp;</w:t>
      </w:r>
      <w:r>
        <w:rPr>
          <w:b/>
        </w:rPr>
        <w:t xml:space="preserve"> Professional Development</w:t>
      </w:r>
      <w:r w:rsidR="008339F0">
        <w:rPr>
          <w:b/>
        </w:rPr>
        <w:t>.</w:t>
      </w:r>
    </w:p>
    <w:p w14:paraId="674EFF88" w14:textId="77777777" w:rsidR="00A42508" w:rsidRDefault="00A42508" w:rsidP="003B0A67">
      <w:pPr>
        <w:rPr>
          <w:color w:val="FF0000"/>
        </w:rPr>
      </w:pPr>
    </w:p>
    <w:p w14:paraId="5CADE5B3" w14:textId="77777777" w:rsidR="003B0A67" w:rsidRDefault="00771274" w:rsidP="003B0A67">
      <w:pPr>
        <w:rPr>
          <w:b/>
          <w:u w:val="single"/>
        </w:rPr>
      </w:pPr>
      <w:r>
        <w:rPr>
          <w:b/>
          <w:u w:val="single"/>
        </w:rPr>
        <w:t>Proposed Vetting Questions</w:t>
      </w:r>
    </w:p>
    <w:p w14:paraId="1651EBBB" w14:textId="77777777" w:rsidR="00771274" w:rsidRDefault="00771274" w:rsidP="00771274">
      <w:pPr>
        <w:pStyle w:val="ListParagraph"/>
        <w:numPr>
          <w:ilvl w:val="0"/>
          <w:numId w:val="1"/>
        </w:numPr>
      </w:pPr>
      <w:r>
        <w:t>What is your philosophy of career coaching?</w:t>
      </w:r>
    </w:p>
    <w:p w14:paraId="5FCD2765" w14:textId="77777777" w:rsidR="00E03365" w:rsidRDefault="00E03365" w:rsidP="00771274">
      <w:pPr>
        <w:pStyle w:val="ListParagraph"/>
        <w:numPr>
          <w:ilvl w:val="0"/>
          <w:numId w:val="1"/>
        </w:numPr>
      </w:pPr>
      <w:r>
        <w:t>How long have you been coaching?  What led you to pursue it as a career?</w:t>
      </w:r>
    </w:p>
    <w:p w14:paraId="5C6D2BF3" w14:textId="77777777" w:rsidR="00771274" w:rsidRDefault="00771274" w:rsidP="00771274">
      <w:pPr>
        <w:pStyle w:val="ListParagraph"/>
        <w:numPr>
          <w:ilvl w:val="0"/>
          <w:numId w:val="1"/>
        </w:numPr>
      </w:pPr>
      <w:r>
        <w:t>What services do you provide?</w:t>
      </w:r>
      <w:r w:rsidR="00E03365">
        <w:t xml:space="preserve"> How do you structure the offering of these services?</w:t>
      </w:r>
    </w:p>
    <w:p w14:paraId="633BF672" w14:textId="77777777" w:rsidR="00771274" w:rsidRDefault="00771274" w:rsidP="00771274">
      <w:pPr>
        <w:pStyle w:val="ListParagraph"/>
        <w:numPr>
          <w:ilvl w:val="0"/>
          <w:numId w:val="1"/>
        </w:numPr>
      </w:pPr>
      <w:r>
        <w:t>Do you have an industry or job function specialization?</w:t>
      </w:r>
    </w:p>
    <w:p w14:paraId="0E6A6635" w14:textId="60E8544B" w:rsidR="00771274" w:rsidRDefault="00771274" w:rsidP="00771274">
      <w:pPr>
        <w:pStyle w:val="ListParagraph"/>
        <w:numPr>
          <w:ilvl w:val="0"/>
          <w:numId w:val="1"/>
        </w:numPr>
      </w:pPr>
      <w:r>
        <w:t>Are you comfortable working with a diverse population with a wide range of experience levels (i.e. career exploration, changing careers, career progression, mid-level and C-level beyond)?</w:t>
      </w:r>
      <w:r w:rsidR="007B07BE">
        <w:t xml:space="preserve"> If not, please specify what group(s) you’re comfortable working with.</w:t>
      </w:r>
    </w:p>
    <w:p w14:paraId="22DFBD39" w14:textId="2BBF12B6" w:rsidR="00771274" w:rsidRDefault="00E03365" w:rsidP="00771274">
      <w:pPr>
        <w:pStyle w:val="ListParagraph"/>
        <w:numPr>
          <w:ilvl w:val="0"/>
          <w:numId w:val="1"/>
        </w:numPr>
      </w:pPr>
      <w:r>
        <w:t>How many clients do you typically work with</w:t>
      </w:r>
      <w:r w:rsidR="008A1C28">
        <w:t xml:space="preserve"> per </w:t>
      </w:r>
      <w:r>
        <w:t>year?</w:t>
      </w:r>
    </w:p>
    <w:p w14:paraId="7C6AEF7F" w14:textId="77777777" w:rsidR="00E03365" w:rsidRDefault="00E03365" w:rsidP="00771274">
      <w:pPr>
        <w:pStyle w:val="ListParagraph"/>
        <w:numPr>
          <w:ilvl w:val="0"/>
          <w:numId w:val="1"/>
        </w:numPr>
      </w:pPr>
      <w:r>
        <w:t>In what capacity do you work with these clients (i.e. one-on-one sessions, group sessions</w:t>
      </w:r>
      <w:r w:rsidR="008A1C28">
        <w:t>)</w:t>
      </w:r>
      <w:r>
        <w:t>?</w:t>
      </w:r>
    </w:p>
    <w:p w14:paraId="2D72D964" w14:textId="41F36D1A" w:rsidR="00E03365" w:rsidRDefault="00E03365" w:rsidP="00771274">
      <w:pPr>
        <w:pStyle w:val="ListParagraph"/>
        <w:numPr>
          <w:ilvl w:val="0"/>
          <w:numId w:val="1"/>
        </w:numPr>
      </w:pPr>
      <w:r>
        <w:t xml:space="preserve">How are your coaching sessions structured? What increments of time </w:t>
      </w:r>
      <w:r w:rsidR="008A1C28">
        <w:t xml:space="preserve">do </w:t>
      </w:r>
      <w:r>
        <w:t>you work in?</w:t>
      </w:r>
    </w:p>
    <w:p w14:paraId="2A0AADB7" w14:textId="77777777" w:rsidR="00E03365" w:rsidRDefault="00E03365" w:rsidP="00771274">
      <w:pPr>
        <w:pStyle w:val="ListParagraph"/>
        <w:numPr>
          <w:ilvl w:val="0"/>
          <w:numId w:val="1"/>
        </w:numPr>
      </w:pPr>
      <w:r>
        <w:t xml:space="preserve">How do you prefer to work (i.e. live, Skype, </w:t>
      </w:r>
      <w:r w:rsidR="00E072AF">
        <w:t xml:space="preserve">Zoom, </w:t>
      </w:r>
      <w:r>
        <w:t>phone, email, combination)?</w:t>
      </w:r>
    </w:p>
    <w:p w14:paraId="76B71DE5" w14:textId="77777777" w:rsidR="00E03365" w:rsidRDefault="00E03365" w:rsidP="00771274">
      <w:pPr>
        <w:pStyle w:val="ListParagraph"/>
        <w:numPr>
          <w:ilvl w:val="0"/>
          <w:numId w:val="1"/>
        </w:numPr>
      </w:pPr>
      <w:r>
        <w:lastRenderedPageBreak/>
        <w:t>How do you measure your clients’ success?</w:t>
      </w:r>
    </w:p>
    <w:p w14:paraId="6A02C0EA" w14:textId="58FB6C08" w:rsidR="00E03365" w:rsidRDefault="00E03365" w:rsidP="00771274">
      <w:pPr>
        <w:pStyle w:val="ListParagraph"/>
        <w:numPr>
          <w:ilvl w:val="0"/>
          <w:numId w:val="1"/>
        </w:numPr>
      </w:pPr>
      <w:r>
        <w:t>Do you keep records of your coaching sessions?</w:t>
      </w:r>
      <w:r w:rsidR="007B07BE">
        <w:t xml:space="preserve"> If so, where?</w:t>
      </w:r>
    </w:p>
    <w:p w14:paraId="06AFD26A" w14:textId="3B268568" w:rsidR="00771274" w:rsidRDefault="00E03365" w:rsidP="00771274">
      <w:pPr>
        <w:pStyle w:val="ListParagraph"/>
        <w:numPr>
          <w:ilvl w:val="0"/>
          <w:numId w:val="1"/>
        </w:numPr>
      </w:pPr>
      <w:r>
        <w:t>Can you provide an overview of your rate structure?</w:t>
      </w:r>
      <w:r w:rsidR="00771274">
        <w:t xml:space="preserve">  </w:t>
      </w:r>
      <w:r w:rsidR="007B07BE">
        <w:t>Under this program, we request that you provide DU alums with a 20% discount. Can you do that?</w:t>
      </w:r>
    </w:p>
    <w:p w14:paraId="2227D439" w14:textId="77777777" w:rsidR="00E03365" w:rsidRDefault="00E03365" w:rsidP="00771274">
      <w:pPr>
        <w:pStyle w:val="ListParagraph"/>
        <w:numPr>
          <w:ilvl w:val="0"/>
          <w:numId w:val="1"/>
        </w:numPr>
      </w:pPr>
      <w:r>
        <w:t>What professional organizations/groups do you belong to?</w:t>
      </w:r>
      <w:r w:rsidR="00DC4638">
        <w:t xml:space="preserve"> Do you have any certifications?</w:t>
      </w:r>
    </w:p>
    <w:p w14:paraId="6D054C85" w14:textId="77777777" w:rsidR="00E03365" w:rsidRPr="00E03365" w:rsidRDefault="00771274" w:rsidP="00E03365">
      <w:pPr>
        <w:pStyle w:val="ListParagraph"/>
        <w:numPr>
          <w:ilvl w:val="0"/>
          <w:numId w:val="1"/>
        </w:numPr>
      </w:pPr>
      <w:r>
        <w:t xml:space="preserve">Can you provide </w:t>
      </w:r>
      <w:r w:rsidR="00847B75">
        <w:t>three</w:t>
      </w:r>
      <w:r w:rsidR="00E03365">
        <w:t xml:space="preserve"> </w:t>
      </w:r>
      <w:r>
        <w:t>client references?</w:t>
      </w:r>
    </w:p>
    <w:sectPr w:rsidR="00E03365" w:rsidRPr="00E03365" w:rsidSect="00C23E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3B4E2" w14:textId="77777777" w:rsidR="0039001A" w:rsidRDefault="0039001A" w:rsidP="003B0A67">
      <w:r>
        <w:separator/>
      </w:r>
    </w:p>
  </w:endnote>
  <w:endnote w:type="continuationSeparator" w:id="0">
    <w:p w14:paraId="24E3A141" w14:textId="77777777" w:rsidR="0039001A" w:rsidRDefault="0039001A" w:rsidP="003B0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37BCC" w14:textId="77777777" w:rsidR="00771274" w:rsidRDefault="007712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87F56" w14:textId="77777777" w:rsidR="00771274" w:rsidRDefault="007712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BF458" w14:textId="77777777" w:rsidR="00771274" w:rsidRDefault="007712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3945A" w14:textId="77777777" w:rsidR="0039001A" w:rsidRDefault="0039001A" w:rsidP="003B0A67">
      <w:r>
        <w:separator/>
      </w:r>
    </w:p>
  </w:footnote>
  <w:footnote w:type="continuationSeparator" w:id="0">
    <w:p w14:paraId="0C022EFE" w14:textId="77777777" w:rsidR="0039001A" w:rsidRDefault="0039001A" w:rsidP="003B0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E63CB9" w14:textId="77777777" w:rsidR="00771274" w:rsidRDefault="007712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65A3D" w14:textId="16D6BA2D" w:rsidR="003B0A67" w:rsidRPr="003B0A67" w:rsidRDefault="003B0A67" w:rsidP="003B0A67">
    <w:pPr>
      <w:pStyle w:val="Header"/>
      <w:jc w:val="center"/>
      <w:rPr>
        <w:b/>
      </w:rPr>
    </w:pPr>
    <w:r>
      <w:rPr>
        <w:b/>
      </w:rPr>
      <w:t>Alumni Career Coach Referral Program Overview</w:t>
    </w:r>
  </w:p>
  <w:p w14:paraId="20509554" w14:textId="77777777" w:rsidR="003B0A67" w:rsidRDefault="003B0A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BE122" w14:textId="77777777" w:rsidR="00771274" w:rsidRDefault="00771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F3B09"/>
    <w:multiLevelType w:val="hybridMultilevel"/>
    <w:tmpl w:val="5CF49488"/>
    <w:lvl w:ilvl="0" w:tplc="03F678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AzMLcwMDczNTZR0lEKTi0uzszPAykwrgUAOmxpwCwAAAA="/>
  </w:docVars>
  <w:rsids>
    <w:rsidRoot w:val="003B0A67"/>
    <w:rsid w:val="001D4D47"/>
    <w:rsid w:val="002A02F8"/>
    <w:rsid w:val="002E05DA"/>
    <w:rsid w:val="0039001A"/>
    <w:rsid w:val="003B0A67"/>
    <w:rsid w:val="005D37A9"/>
    <w:rsid w:val="00771274"/>
    <w:rsid w:val="007B07BE"/>
    <w:rsid w:val="008339F0"/>
    <w:rsid w:val="00837FFC"/>
    <w:rsid w:val="00847B75"/>
    <w:rsid w:val="008A1C28"/>
    <w:rsid w:val="00A42508"/>
    <w:rsid w:val="00B35565"/>
    <w:rsid w:val="00B85F5E"/>
    <w:rsid w:val="00C23EEB"/>
    <w:rsid w:val="00CA7C76"/>
    <w:rsid w:val="00DA228C"/>
    <w:rsid w:val="00DC4638"/>
    <w:rsid w:val="00E03365"/>
    <w:rsid w:val="00E072AF"/>
    <w:rsid w:val="00F65CE3"/>
    <w:rsid w:val="00FB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134236"/>
  <w15:docId w15:val="{394CF232-7091-46AA-86C6-D4666A67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B0A6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A67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B0A67"/>
  </w:style>
  <w:style w:type="paragraph" w:styleId="Footer">
    <w:name w:val="footer"/>
    <w:basedOn w:val="Normal"/>
    <w:link w:val="FooterChar"/>
    <w:uiPriority w:val="99"/>
    <w:unhideWhenUsed/>
    <w:rsid w:val="003B0A67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B0A67"/>
  </w:style>
  <w:style w:type="paragraph" w:styleId="BalloonText">
    <w:name w:val="Balloon Text"/>
    <w:basedOn w:val="Normal"/>
    <w:link w:val="BalloonTextChar"/>
    <w:uiPriority w:val="99"/>
    <w:semiHidden/>
    <w:unhideWhenUsed/>
    <w:rsid w:val="003B0A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A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25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55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55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556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5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565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E Henry</dc:creator>
  <cp:lastModifiedBy>Cindy Hyman</cp:lastModifiedBy>
  <cp:revision>3</cp:revision>
  <cp:lastPrinted>2020-06-16T02:33:00Z</cp:lastPrinted>
  <dcterms:created xsi:type="dcterms:W3CDTF">2021-09-15T21:43:00Z</dcterms:created>
  <dcterms:modified xsi:type="dcterms:W3CDTF">2021-09-15T22:01:00Z</dcterms:modified>
</cp:coreProperties>
</file>